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255" w:type="dxa"/>
        <w:tblLook w:val="04A0" w:firstRow="1" w:lastRow="0" w:firstColumn="1" w:lastColumn="0" w:noHBand="0" w:noVBand="1"/>
      </w:tblPr>
      <w:tblGrid>
        <w:gridCol w:w="439"/>
        <w:gridCol w:w="3084"/>
        <w:gridCol w:w="446"/>
        <w:gridCol w:w="3064"/>
        <w:gridCol w:w="222"/>
      </w:tblGrid>
      <w:tr w:rsidR="00EC0402" w:rsidRPr="00EC0402" w14:paraId="44121DD0" w14:textId="77777777" w:rsidTr="00EC0402">
        <w:trPr>
          <w:gridAfter w:val="1"/>
          <w:wAfter w:w="222" w:type="dxa"/>
          <w:trHeight w:val="414"/>
        </w:trPr>
        <w:tc>
          <w:tcPr>
            <w:tcW w:w="7033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152E46D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  <w:lang w:val="en-150" w:eastAsia="en-150"/>
              </w:rPr>
              <w:t>Electrical Box Label</w:t>
            </w:r>
          </w:p>
        </w:tc>
      </w:tr>
      <w:tr w:rsidR="00EC0402" w:rsidRPr="00EC0402" w14:paraId="5B751429" w14:textId="77777777" w:rsidTr="00EC0402">
        <w:trPr>
          <w:trHeight w:val="80"/>
        </w:trPr>
        <w:tc>
          <w:tcPr>
            <w:tcW w:w="7033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0E83D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  <w:lang w:val="en-150" w:eastAsia="en-150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48952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36"/>
                <w:szCs w:val="36"/>
                <w:lang w:val="en-150" w:eastAsia="en-150"/>
              </w:rPr>
            </w:pPr>
          </w:p>
        </w:tc>
      </w:tr>
      <w:tr w:rsidR="00EC0402" w:rsidRPr="00EC0402" w14:paraId="0344139A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5934F06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</w:t>
            </w:r>
          </w:p>
        </w:tc>
        <w:tc>
          <w:tcPr>
            <w:tcW w:w="3084" w:type="dxa"/>
            <w:tcBorders>
              <w:top w:val="single" w:sz="4" w:space="0" w:color="000000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B62C2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A18948D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</w:t>
            </w:r>
          </w:p>
        </w:tc>
        <w:tc>
          <w:tcPr>
            <w:tcW w:w="3064" w:type="dxa"/>
            <w:tcBorders>
              <w:top w:val="single" w:sz="4" w:space="0" w:color="000000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7CA9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1F44692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5115D89A" w14:textId="77777777" w:rsidTr="00EC0402">
        <w:trPr>
          <w:trHeight w:val="292"/>
        </w:trPr>
        <w:tc>
          <w:tcPr>
            <w:tcW w:w="43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B0B62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8499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3BED6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FC0E5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867CC4F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70E2FA96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E2366FC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29F9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4227AF2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343C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8DBBCB4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6505D0FF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B44B5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5CBC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E19C7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C9150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79FB595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51FCA0AE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B2FA57F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5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CD15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1275556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6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1AB92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41FC607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4B0F7B3D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AD1E82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83F4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1FC59B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CA41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960364A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3558204E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BF7C281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7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DA58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9F5187E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8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986C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A74FE9A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1DDD3EB8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C1952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40F1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4D1C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1B8DC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9CD8E6A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02E86E20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BBD3E3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9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C8A65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F164A36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0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9EDD5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495D3BB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524D20CC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D5762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2764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2191C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1B06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538E243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1C825261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3F000A2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1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52E7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3E4E041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2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BE09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1643642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0A863C33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9F02E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ED2B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27D52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5AD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4318348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4EA4FDC5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AC0183D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3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EC05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1D59DD3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4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487C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DAA0596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4EA56BFE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A843D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F375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3AF33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0C94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585F219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4A2AE207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B2CD0FB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5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A01A1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4FD4C2A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6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FB67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6E7801F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0E59D5DC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E0C4B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9A8CB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14F86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B9DC1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D2FD060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5FE348F5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76E0A60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7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DA3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7106BEA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8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8B41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4F2C102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74157C86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2DA0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36ED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60640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A61A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2B0CF82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3620DA53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75719C3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19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43C0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300ECC7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0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88C9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287930A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5B3C1959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64670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0B52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C29BEB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45EC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4152BC0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6E74744F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BA558CE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1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C98C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28DB7C6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2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00A9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532F1D5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1796ED84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9EE52D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AA72B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7C02D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5293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68A6D7B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7062070B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4228EAA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3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7BB9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57473A8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4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5F22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0A6F718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5BA19610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B51B1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D495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53CF3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27DB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8DE1A3E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36C446B6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106BFF9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5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F9D5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B43929C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6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C1E2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AFD697B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409FCA53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D9825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A35B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9BC62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ED9F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9CC6086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2DC93A96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D219D3B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7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9BA6D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2D91A0D8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8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44F9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9FF2F5F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3B04A957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D955A0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6996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2768F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3C632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C07318B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2B521564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3CE15495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29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6BA2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4CF9AAC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0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76AD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16E9B8C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7F5D9739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0B546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1BA4D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44EF5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FC95C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CFC8A96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6A448788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47F53ED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1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38C6D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FEF2FED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2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E7A60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479A891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2D93660A" w14:textId="77777777" w:rsidTr="00EC0402">
        <w:trPr>
          <w:trHeight w:val="218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1069D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1321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1FB16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5A32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57B09D67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13BBD978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ABE5D83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3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60FD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D6A1C6C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4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11E00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3789369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313BB3A5" w14:textId="77777777" w:rsidTr="00EC0402">
        <w:trPr>
          <w:trHeight w:val="284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929E85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82A90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E58C6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8778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21E58A7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223D80F3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A678487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5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402BD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1F9E261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6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E754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A964763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5949D2E6" w14:textId="77777777" w:rsidTr="00EC0402">
        <w:trPr>
          <w:trHeight w:val="194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88B7E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3F9A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D423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36F24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D3B5C1F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25D4A0BA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002CAB65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7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7F7C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8A9DFC5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8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A5332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9567BB5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620DEEB0" w14:textId="77777777" w:rsidTr="00EC0402">
        <w:trPr>
          <w:trHeight w:val="246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26CE7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BB5B3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066147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EC50B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0C6A38B3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427DB435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B8AB09A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39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5D58B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4EFE07EB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0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294B9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66902238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63B96B06" w14:textId="77777777" w:rsidTr="00EC0402">
        <w:trPr>
          <w:trHeight w:val="170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773B61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DE82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3114E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D0811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1B2B35BE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17BFB465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5B4BBD70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1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5FFC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7A020868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2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97106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7441B4BD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1210348C" w14:textId="77777777" w:rsidTr="00EC0402">
        <w:trPr>
          <w:trHeight w:val="315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83260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162B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A5F302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8615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436B9A6E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436CB392" w14:textId="77777777" w:rsidTr="00EC0402">
        <w:trPr>
          <w:trHeight w:val="315"/>
        </w:trPr>
        <w:tc>
          <w:tcPr>
            <w:tcW w:w="439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12BC9662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5</w:t>
            </w:r>
          </w:p>
        </w:tc>
        <w:tc>
          <w:tcPr>
            <w:tcW w:w="308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1F7EE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14:paraId="62F1467E" w14:textId="77777777" w:rsidR="00EC0402" w:rsidRPr="00EC0402" w:rsidRDefault="00EC0402" w:rsidP="00EC040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46</w:t>
            </w:r>
          </w:p>
        </w:tc>
        <w:tc>
          <w:tcPr>
            <w:tcW w:w="3064" w:type="dxa"/>
            <w:tcBorders>
              <w:top w:val="nil"/>
              <w:left w:val="nil"/>
              <w:bottom w:val="dotted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A323A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36D5CED6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  <w:tr w:rsidR="00EC0402" w:rsidRPr="00EC0402" w14:paraId="04FBA2EB" w14:textId="77777777" w:rsidTr="00EC0402">
        <w:trPr>
          <w:trHeight w:val="70"/>
        </w:trPr>
        <w:tc>
          <w:tcPr>
            <w:tcW w:w="43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31BAFC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F324F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44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9D59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  <w:tc>
          <w:tcPr>
            <w:tcW w:w="30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3FA58" w14:textId="77777777" w:rsidR="00EC0402" w:rsidRPr="00EC0402" w:rsidRDefault="00EC0402" w:rsidP="00EC04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EC0402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  <w:tc>
          <w:tcPr>
            <w:tcW w:w="222" w:type="dxa"/>
            <w:vAlign w:val="center"/>
            <w:hideMark/>
          </w:tcPr>
          <w:p w14:paraId="2CC7B871" w14:textId="77777777" w:rsidR="00EC0402" w:rsidRPr="00EC0402" w:rsidRDefault="00EC0402" w:rsidP="00EC04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150" w:eastAsia="en-150"/>
              </w:rPr>
            </w:pPr>
          </w:p>
        </w:tc>
      </w:tr>
    </w:tbl>
    <w:p w14:paraId="5A8B3855" w14:textId="77777777" w:rsidR="00177428" w:rsidRDefault="00177428"/>
    <w:sectPr w:rsidR="00177428" w:rsidSect="00EC04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MDaytLA0NjY2NTVV0lEKTi0uzszPAykwrAUAWlAA1CwAAAA="/>
  </w:docVars>
  <w:rsids>
    <w:rsidRoot w:val="00EC0402"/>
    <w:rsid w:val="00177428"/>
    <w:rsid w:val="00752EAD"/>
    <w:rsid w:val="008C3254"/>
    <w:rsid w:val="00D91F3C"/>
    <w:rsid w:val="00EC0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17E52"/>
  <w15:chartTrackingRefBased/>
  <w15:docId w15:val="{30478F6E-75B0-4ADB-AD8E-5932BC3CD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5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</dc:creator>
  <cp:keywords/>
  <dc:description/>
  <cp:lastModifiedBy>Tamara</cp:lastModifiedBy>
  <cp:revision>1</cp:revision>
  <dcterms:created xsi:type="dcterms:W3CDTF">2023-05-10T09:08:00Z</dcterms:created>
  <dcterms:modified xsi:type="dcterms:W3CDTF">2023-05-10T09:10:00Z</dcterms:modified>
</cp:coreProperties>
</file>